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02AA5" w14:textId="049B461D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b/>
          <w:bCs/>
          <w:szCs w:val="22"/>
        </w:rPr>
      </w:pPr>
      <w:r w:rsidRPr="00334533">
        <w:rPr>
          <w:rFonts w:ascii="Arial" w:eastAsia="Calibri" w:hAnsi="Arial" w:cs="Arial"/>
          <w:b/>
          <w:bCs/>
          <w:szCs w:val="22"/>
        </w:rPr>
        <w:t xml:space="preserve">Camp Invention is coming to </w:t>
      </w:r>
      <w:r w:rsidRPr="00334533">
        <w:rPr>
          <w:rFonts w:ascii="Arial" w:hAnsi="Arial" w:cs="Arial"/>
          <w:b/>
          <w:bCs/>
          <w:iCs/>
          <w:szCs w:val="22"/>
        </w:rPr>
        <w:fldChar w:fldCharType="begin">
          <w:ffData>
            <w:name w:val=""/>
            <w:enabled/>
            <w:calcOnExit w:val="0"/>
            <w:textInput>
              <w:default w:val="[School District Name]"/>
            </w:textInput>
          </w:ffData>
        </w:fldChar>
      </w:r>
      <w:r w:rsidRPr="00334533">
        <w:rPr>
          <w:rFonts w:ascii="Arial" w:hAnsi="Arial" w:cs="Arial"/>
          <w:b/>
          <w:bCs/>
          <w:iCs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Cs w:val="22"/>
        </w:rPr>
      </w:r>
      <w:r w:rsidRPr="00334533">
        <w:rPr>
          <w:rFonts w:ascii="Arial" w:hAnsi="Arial" w:cs="Arial"/>
          <w:b/>
          <w:bCs/>
          <w:iCs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Cs w:val="22"/>
        </w:rPr>
        <w:t>[School District Name]</w:t>
      </w:r>
      <w:r w:rsidRPr="00334533">
        <w:rPr>
          <w:rFonts w:ascii="Arial" w:hAnsi="Arial" w:cs="Arial"/>
          <w:b/>
          <w:bCs/>
          <w:iCs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Cs w:val="22"/>
        </w:rPr>
        <w:t>!</w:t>
      </w:r>
    </w:p>
    <w:p w14:paraId="5520DDF2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sz w:val="22"/>
          <w:szCs w:val="22"/>
        </w:rPr>
      </w:pPr>
    </w:p>
    <w:p w14:paraId="46A424FD" w14:textId="4CFFF59F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In partnership with the National Inventors Hall of Fame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>®</w:t>
      </w:r>
      <w:r w:rsidRPr="00334533">
        <w:rPr>
          <w:rFonts w:ascii="Arial" w:eastAsia="Calibri" w:hAnsi="Arial" w:cs="Arial"/>
          <w:sz w:val="22"/>
          <w:szCs w:val="22"/>
        </w:rPr>
        <w:t xml:space="preserve"> (NIHF), 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default w:val="[School Name]"/>
            </w:textInput>
          </w:ffData>
        </w:fldChar>
      </w:r>
      <w:bookmarkStart w:id="0" w:name="Text8"/>
      <w:r w:rsidR="009A24E7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9A24E7">
        <w:rPr>
          <w:rFonts w:ascii="Arial" w:hAnsi="Arial" w:cs="Arial"/>
          <w:b/>
          <w:bCs/>
          <w:iCs/>
          <w:sz w:val="22"/>
          <w:szCs w:val="22"/>
        </w:rPr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9A24E7">
        <w:rPr>
          <w:rFonts w:ascii="Arial" w:hAnsi="Arial" w:cs="Arial"/>
          <w:b/>
          <w:bCs/>
          <w:iCs/>
          <w:noProof/>
          <w:sz w:val="22"/>
          <w:szCs w:val="22"/>
        </w:rPr>
        <w:t>[School Name]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bookmarkEnd w:id="0"/>
      <w:r w:rsidRPr="00334533">
        <w:rPr>
          <w:rFonts w:ascii="Arial" w:eastAsia="Calibri" w:hAnsi="Arial" w:cs="Arial"/>
          <w:sz w:val="22"/>
          <w:szCs w:val="22"/>
        </w:rPr>
        <w:t xml:space="preserve"> is pleased to offer the nationally</w:t>
      </w:r>
      <w:r w:rsidR="00243A1C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cclaimed Camp Invention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 xml:space="preserve">® </w:t>
      </w:r>
      <w:r w:rsidRPr="00334533">
        <w:rPr>
          <w:rFonts w:ascii="Arial" w:eastAsia="Calibri" w:hAnsi="Arial" w:cs="Arial"/>
          <w:sz w:val="22"/>
          <w:szCs w:val="22"/>
        </w:rPr>
        <w:t>program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to children entering </w:t>
      </w:r>
      <w:r w:rsidR="009A24E7">
        <w:rPr>
          <w:rFonts w:ascii="Arial" w:hAnsi="Arial" w:cs="Arial"/>
          <w:bCs/>
          <w:iCs/>
          <w:sz w:val="22"/>
          <w:szCs w:val="22"/>
        </w:rPr>
        <w:t xml:space="preserve">grades 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9A24E7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9A24E7">
        <w:rPr>
          <w:rFonts w:ascii="Arial" w:hAnsi="Arial" w:cs="Arial"/>
          <w:b/>
          <w:bCs/>
          <w:iCs/>
          <w:sz w:val="22"/>
          <w:szCs w:val="22"/>
        </w:rPr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9A24E7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9A24E7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 xml:space="preserve">through 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9A24E7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9A24E7">
        <w:rPr>
          <w:rFonts w:ascii="Arial" w:hAnsi="Arial" w:cs="Arial"/>
          <w:b/>
          <w:bCs/>
          <w:iCs/>
          <w:sz w:val="22"/>
          <w:szCs w:val="22"/>
        </w:rPr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9A24E7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9A24E7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9A24E7">
        <w:rPr>
          <w:rFonts w:ascii="Arial" w:hAnsi="Arial" w:cs="Arial"/>
          <w:b/>
          <w:bCs/>
          <w:iCs/>
          <w:sz w:val="22"/>
          <w:szCs w:val="22"/>
        </w:rPr>
        <w:t xml:space="preserve">. </w:t>
      </w:r>
      <w:bookmarkStart w:id="1" w:name="_GoBack"/>
      <w:bookmarkEnd w:id="1"/>
      <w:r w:rsidR="00243A1C">
        <w:rPr>
          <w:rFonts w:ascii="Arial" w:eastAsia="Calibri" w:hAnsi="Arial" w:cs="Arial"/>
          <w:sz w:val="22"/>
          <w:szCs w:val="22"/>
        </w:rPr>
        <w:t>This</w:t>
      </w:r>
      <w:r w:rsidRPr="00334533">
        <w:rPr>
          <w:rFonts w:ascii="Arial" w:eastAsia="Calibri" w:hAnsi="Arial" w:cs="Arial"/>
          <w:sz w:val="22"/>
          <w:szCs w:val="22"/>
        </w:rPr>
        <w:t xml:space="preserve"> exciting, weeklong summer adventure </w:t>
      </w:r>
      <w:r w:rsidR="00243A1C">
        <w:rPr>
          <w:rFonts w:ascii="Arial" w:eastAsia="Calibri" w:hAnsi="Arial" w:cs="Arial"/>
          <w:sz w:val="22"/>
          <w:szCs w:val="22"/>
        </w:rPr>
        <w:t>provides</w:t>
      </w:r>
      <w:r w:rsidR="00243A1C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l</w:t>
      </w:r>
      <w:r w:rsidRPr="00334533">
        <w:rPr>
          <w:rFonts w:ascii="Arial" w:hAnsi="Arial" w:cs="Arial"/>
          <w:sz w:val="22"/>
          <w:szCs w:val="22"/>
        </w:rPr>
        <w:t xml:space="preserve">essons that explore connections between science, technology, engineering </w:t>
      </w:r>
      <w:r w:rsidRPr="00334533">
        <w:rPr>
          <w:rFonts w:ascii="Arial" w:hAnsi="Arial" w:cs="Arial"/>
          <w:noProof/>
          <w:sz w:val="22"/>
          <w:szCs w:val="22"/>
        </w:rPr>
        <w:t>and</w:t>
      </w:r>
      <w:r w:rsidRPr="00334533">
        <w:rPr>
          <w:rFonts w:ascii="Arial" w:hAnsi="Arial" w:cs="Arial"/>
          <w:sz w:val="22"/>
          <w:szCs w:val="22"/>
        </w:rPr>
        <w:t xml:space="preserve"> innovation.</w:t>
      </w:r>
      <w:r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bCs/>
          <w:sz w:val="22"/>
          <w:szCs w:val="22"/>
        </w:rPr>
        <w:t xml:space="preserve">Children </w:t>
      </w:r>
      <w:r w:rsidRPr="00334533">
        <w:rPr>
          <w:rFonts w:ascii="Arial" w:eastAsia="Calibri" w:hAnsi="Arial" w:cs="Arial"/>
          <w:sz w:val="22"/>
          <w:szCs w:val="22"/>
        </w:rPr>
        <w:t>rotat</w:t>
      </w:r>
      <w:r w:rsidR="008D596A" w:rsidRPr="00334533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through several hands-on </w:t>
      </w:r>
      <w:r w:rsidR="00926D54" w:rsidRPr="00334533">
        <w:rPr>
          <w:rFonts w:ascii="Arial" w:eastAsia="Calibri" w:hAnsi="Arial" w:cs="Arial"/>
          <w:sz w:val="22"/>
          <w:szCs w:val="22"/>
        </w:rPr>
        <w:t>activitie</w:t>
      </w:r>
      <w:r w:rsidR="008D596A" w:rsidRPr="00334533">
        <w:rPr>
          <w:rFonts w:ascii="Arial" w:eastAsia="Calibri" w:hAnsi="Arial" w:cs="Arial"/>
          <w:sz w:val="22"/>
          <w:szCs w:val="22"/>
        </w:rPr>
        <w:t>s each day while using teamwork, creative thinking and problem</w:t>
      </w:r>
      <w:r w:rsidR="009A3093">
        <w:rPr>
          <w:rFonts w:ascii="Arial" w:eastAsia="Calibri" w:hAnsi="Arial" w:cs="Arial"/>
          <w:sz w:val="22"/>
          <w:szCs w:val="22"/>
        </w:rPr>
        <w:t>-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solving </w:t>
      </w:r>
      <w:r w:rsidR="009A3093">
        <w:rPr>
          <w:rFonts w:ascii="Arial" w:eastAsia="Calibri" w:hAnsi="Arial" w:cs="Arial"/>
          <w:sz w:val="22"/>
          <w:szCs w:val="22"/>
        </w:rPr>
        <w:t xml:space="preserve">skills </w:t>
      </w:r>
      <w:r w:rsidR="008D596A" w:rsidRPr="00334533">
        <w:rPr>
          <w:rFonts w:ascii="Arial" w:eastAsia="Calibri" w:hAnsi="Arial" w:cs="Arial"/>
          <w:sz w:val="22"/>
          <w:szCs w:val="22"/>
        </w:rPr>
        <w:t>to invent unique solutions to real-world challenges.</w:t>
      </w:r>
      <w:r w:rsidRPr="00334533">
        <w:rPr>
          <w:rFonts w:ascii="Arial" w:eastAsia="Calibri" w:hAnsi="Arial" w:cs="Arial"/>
          <w:sz w:val="22"/>
          <w:szCs w:val="22"/>
        </w:rPr>
        <w:t xml:space="preserve"> Th</w:t>
      </w:r>
      <w:r w:rsidR="008456E6">
        <w:rPr>
          <w:rFonts w:ascii="Arial" w:eastAsia="Calibri" w:hAnsi="Arial" w:cs="Arial"/>
          <w:sz w:val="22"/>
          <w:szCs w:val="22"/>
        </w:rPr>
        <w:t>e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week begins on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Start Dat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with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Director Nam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serving as Director of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th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43A1C" w:rsidRPr="00334533">
        <w:rPr>
          <w:rFonts w:ascii="Arial" w:hAnsi="Arial" w:cs="Arial"/>
          <w:b/>
          <w:bCs/>
          <w:iCs/>
          <w:sz w:val="22"/>
          <w:szCs w:val="22"/>
        </w:rPr>
        <w:t xml:space="preserve">all-new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20</w:t>
      </w:r>
      <w:r w:rsidR="00AE0CB4" w:rsidRPr="00334533">
        <w:rPr>
          <w:rFonts w:ascii="Arial" w:hAnsi="Arial" w:cs="Arial"/>
          <w:b/>
          <w:bCs/>
          <w:iCs/>
          <w:sz w:val="22"/>
          <w:szCs w:val="22"/>
        </w:rPr>
        <w:t xml:space="preserve">20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program, </w:t>
      </w:r>
      <w:r w:rsidR="004C6260" w:rsidRPr="00334533">
        <w:rPr>
          <w:rFonts w:ascii="Arial" w:hAnsi="Arial" w:cs="Arial"/>
          <w:b/>
          <w:bCs/>
          <w:iCs/>
          <w:sz w:val="22"/>
          <w:szCs w:val="22"/>
        </w:rPr>
        <w:t>Elevate!</w:t>
      </w:r>
    </w:p>
    <w:p w14:paraId="222BCE9C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 </w:t>
      </w:r>
    </w:p>
    <w:p w14:paraId="333B3BF7" w14:textId="2281832A" w:rsidR="00276F37" w:rsidRPr="00334533" w:rsidRDefault="00276F37" w:rsidP="00CF3000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hAnsi="Arial" w:cs="Arial"/>
          <w:sz w:val="22"/>
          <w:szCs w:val="22"/>
        </w:rPr>
        <w:t>During this program, young innovators will:</w:t>
      </w:r>
    </w:p>
    <w:p w14:paraId="53FAF97A" w14:textId="164C6E24" w:rsidR="00CF3000" w:rsidRPr="00334533" w:rsidRDefault="00334533" w:rsidP="00CF3000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Build a cityscape out of upcycled materials, navigat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planes through a storm and tak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apart a robot they’ll bring home at the end of the program.</w:t>
      </w:r>
    </w:p>
    <w:p w14:paraId="5C453253" w14:textId="0D2A270F" w:rsidR="00334533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Learn the value of their creativity as they sketch and build prototypes, design logo</w:t>
      </w:r>
      <w:r w:rsidR="00CE6DAA">
        <w:rPr>
          <w:rFonts w:ascii="Arial" w:eastAsia="Calibri" w:hAnsi="Arial" w:cs="Arial"/>
          <w:sz w:val="22"/>
          <w:szCs w:val="22"/>
        </w:rPr>
        <w:t xml:space="preserve">s, market </w:t>
      </w:r>
      <w:r w:rsidRPr="00334533">
        <w:rPr>
          <w:rFonts w:ascii="Arial" w:eastAsia="Calibri" w:hAnsi="Arial" w:cs="Arial"/>
          <w:sz w:val="22"/>
          <w:szCs w:val="22"/>
        </w:rPr>
        <w:t>their invention</w:t>
      </w:r>
      <w:r w:rsidR="00CE6DAA">
        <w:rPr>
          <w:rFonts w:ascii="Arial" w:eastAsia="Calibri" w:hAnsi="Arial" w:cs="Arial"/>
          <w:sz w:val="22"/>
          <w:szCs w:val="22"/>
        </w:rPr>
        <w:t xml:space="preserve"> and protect their intellectual property. </w:t>
      </w:r>
    </w:p>
    <w:p w14:paraId="6B8268CA" w14:textId="100946A0" w:rsidR="00334533" w:rsidRPr="00334533" w:rsidRDefault="00F44251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Collaborat</w:t>
      </w:r>
      <w:r w:rsidR="00243A1C">
        <w:rPr>
          <w:rFonts w:ascii="Arial" w:eastAsia="Calibri" w:hAnsi="Arial" w:cs="Arial"/>
          <w:sz w:val="22"/>
          <w:szCs w:val="22"/>
        </w:rPr>
        <w:t>e</w:t>
      </w:r>
      <w:r>
        <w:rPr>
          <w:rFonts w:ascii="Arial" w:eastAsia="Calibri" w:hAnsi="Arial" w:cs="Arial"/>
          <w:sz w:val="22"/>
          <w:szCs w:val="22"/>
        </w:rPr>
        <w:t xml:space="preserve"> and discover solutions </w:t>
      </w:r>
      <w:r w:rsidR="00334533" w:rsidRPr="00334533">
        <w:rPr>
          <w:rFonts w:ascii="Arial" w:eastAsia="Calibri" w:hAnsi="Arial" w:cs="Arial"/>
          <w:sz w:val="22"/>
          <w:szCs w:val="22"/>
        </w:rPr>
        <w:t>to protect the Earth’s ecosystems</w:t>
      </w:r>
      <w:r w:rsidR="00243A1C">
        <w:rPr>
          <w:rFonts w:ascii="Arial" w:eastAsia="Calibri" w:hAnsi="Arial" w:cs="Arial"/>
          <w:sz w:val="22"/>
          <w:szCs w:val="22"/>
        </w:rPr>
        <w:t xml:space="preserve"> as they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compete in zipline races, explore energy conservation</w:t>
      </w:r>
      <w:r w:rsidR="00243A1C">
        <w:rPr>
          <w:rFonts w:ascii="Arial" w:eastAsia="Calibri" w:hAnsi="Arial" w:cs="Arial"/>
          <w:sz w:val="22"/>
          <w:szCs w:val="22"/>
        </w:rPr>
        <w:t xml:space="preserve"> and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help wildlife habitats</w:t>
      </w:r>
      <w:r w:rsidR="00243A1C">
        <w:rPr>
          <w:rFonts w:ascii="Arial" w:eastAsia="Calibri" w:hAnsi="Arial" w:cs="Arial"/>
          <w:sz w:val="22"/>
          <w:szCs w:val="22"/>
        </w:rPr>
        <w:t>.</w:t>
      </w:r>
    </w:p>
    <w:p w14:paraId="544E2D4F" w14:textId="679ABE16" w:rsidR="00AE0CB4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Discover the great inventors behind their favorite sports</w:t>
      </w:r>
      <w:r w:rsidR="00243A1C">
        <w:rPr>
          <w:rFonts w:ascii="Arial" w:eastAsia="Calibri" w:hAnsi="Arial" w:cs="Arial"/>
          <w:sz w:val="22"/>
          <w:szCs w:val="22"/>
        </w:rPr>
        <w:t>, play</w:t>
      </w:r>
      <w:r w:rsidRPr="00334533">
        <w:rPr>
          <w:rFonts w:ascii="Arial" w:eastAsia="Calibri" w:hAnsi="Arial" w:cs="Arial"/>
          <w:sz w:val="22"/>
          <w:szCs w:val="22"/>
        </w:rPr>
        <w:t xml:space="preserve"> high-energy games and design the ultimate sports complex. </w:t>
      </w:r>
    </w:p>
    <w:p w14:paraId="1BA82438" w14:textId="77777777" w:rsidR="00AE0CB4" w:rsidRPr="00334533" w:rsidRDefault="00AE0CB4" w:rsidP="00276F37">
      <w:pPr>
        <w:pStyle w:val="ListParagraph"/>
        <w:tabs>
          <w:tab w:val="right" w:pos="8640"/>
        </w:tabs>
        <w:ind w:left="360"/>
        <w:rPr>
          <w:rFonts w:ascii="Arial" w:eastAsia="Calibri" w:hAnsi="Arial" w:cs="Arial"/>
          <w:sz w:val="22"/>
          <w:szCs w:val="22"/>
        </w:rPr>
      </w:pPr>
    </w:p>
    <w:p w14:paraId="1CD3E41F" w14:textId="72D7B268" w:rsidR="00276F37" w:rsidRDefault="00B923DB" w:rsidP="00836CA5">
      <w:pPr>
        <w:tabs>
          <w:tab w:val="right" w:pos="8640"/>
        </w:tabs>
        <w:ind w:left="-360"/>
        <w:rPr>
          <w:rFonts w:ascii="Arial" w:eastAsia="Calibri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amp Invention’s a</w:t>
      </w:r>
      <w:r w:rsidRPr="00334533">
        <w:rPr>
          <w:rFonts w:ascii="Arial" w:hAnsi="Arial" w:cs="Arial"/>
          <w:color w:val="000000"/>
          <w:sz w:val="22"/>
          <w:szCs w:val="22"/>
        </w:rPr>
        <w:t xml:space="preserve">ctivities </w:t>
      </w:r>
      <w:r w:rsidR="00276F37" w:rsidRPr="00334533">
        <w:rPr>
          <w:rFonts w:ascii="Arial" w:hAnsi="Arial" w:cs="Arial"/>
          <w:color w:val="000000"/>
          <w:sz w:val="22"/>
          <w:szCs w:val="22"/>
        </w:rPr>
        <w:t xml:space="preserve">give participants the opportunity to 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>explore</w:t>
      </w:r>
      <w:r w:rsidR="00CE6DAA">
        <w:rPr>
          <w:rFonts w:ascii="Arial" w:hAnsi="Arial" w:cs="Arial"/>
          <w:color w:val="000000"/>
          <w:sz w:val="22"/>
          <w:szCs w:val="22"/>
        </w:rPr>
        <w:t>, create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 xml:space="preserve"> and build confidence </w:t>
      </w:r>
      <w:r w:rsidR="00CE6DAA">
        <w:rPr>
          <w:rFonts w:ascii="Arial" w:hAnsi="Arial" w:cs="Arial"/>
          <w:color w:val="000000"/>
          <w:sz w:val="22"/>
          <w:szCs w:val="22"/>
        </w:rPr>
        <w:t xml:space="preserve">as they bring their biggest ideas to life. </w:t>
      </w:r>
      <w:r w:rsidR="00276F37" w:rsidRPr="00334533">
        <w:rPr>
          <w:rFonts w:ascii="Arial" w:eastAsia="Calibri" w:hAnsi="Arial" w:cs="Arial"/>
          <w:sz w:val="22"/>
          <w:szCs w:val="22"/>
        </w:rPr>
        <w:t xml:space="preserve">Local educators facilitate </w:t>
      </w:r>
      <w:r w:rsidR="00AE0CB4" w:rsidRPr="00334533">
        <w:rPr>
          <w:rFonts w:ascii="Arial" w:eastAsia="Calibri" w:hAnsi="Arial" w:cs="Arial"/>
          <w:sz w:val="22"/>
          <w:szCs w:val="22"/>
        </w:rPr>
        <w:t>the program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 </w:t>
      </w:r>
      <w:r w:rsidR="00276F37" w:rsidRPr="00334533">
        <w:rPr>
          <w:rFonts w:ascii="Arial" w:eastAsia="Calibri" w:hAnsi="Arial" w:cs="Arial"/>
          <w:sz w:val="22"/>
          <w:szCs w:val="22"/>
        </w:rPr>
        <w:t>and enthusiastic high school students serve as Leadership Interns, ensuring that one staff member is in place for every eight children.</w:t>
      </w:r>
    </w:p>
    <w:p w14:paraId="57E43F3C" w14:textId="6A5AB996" w:rsidR="00836CA5" w:rsidRDefault="00836CA5" w:rsidP="00836CA5">
      <w:pPr>
        <w:tabs>
          <w:tab w:val="right" w:pos="8640"/>
        </w:tabs>
        <w:ind w:left="-360"/>
        <w:rPr>
          <w:rFonts w:ascii="Arial" w:eastAsia="Calibri" w:hAnsi="Arial" w:cs="Arial"/>
          <w:sz w:val="22"/>
          <w:szCs w:val="22"/>
        </w:rPr>
      </w:pPr>
    </w:p>
    <w:p w14:paraId="358E92B3" w14:textId="3447B6D8" w:rsidR="00836CA5" w:rsidRPr="00836CA5" w:rsidRDefault="00836CA5" w:rsidP="00836CA5">
      <w:pPr>
        <w:tabs>
          <w:tab w:val="right" w:pos="8640"/>
        </w:tabs>
        <w:ind w:left="-360"/>
        <w:rPr>
          <w:rFonts w:ascii="Arial" w:hAnsi="Arial" w:cs="Arial"/>
          <w:color w:val="000000"/>
          <w:sz w:val="20"/>
          <w:szCs w:val="22"/>
        </w:rPr>
      </w:pPr>
      <w:r w:rsidRPr="00836CA5">
        <w:rPr>
          <w:rStyle w:val="Strong"/>
          <w:rFonts w:ascii="Arial" w:hAnsi="Arial" w:cs="Arial"/>
          <w:color w:val="000000"/>
          <w:sz w:val="22"/>
          <w:shd w:val="clear" w:color="auto" w:fill="FFFFFF"/>
        </w:rPr>
        <w:t>Exciting news for this location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 </w:t>
      </w:r>
      <w:bookmarkStart w:id="2" w:name="_Hlk7184637"/>
      <w:r w:rsidR="005309A9" w:rsidRPr="005309A9">
        <w:rPr>
          <w:rFonts w:ascii="Arial" w:hAnsi="Arial" w:cs="Arial"/>
          <w:color w:val="000000"/>
          <w:sz w:val="22"/>
          <w:shd w:val="clear" w:color="auto" w:fill="FFFFFF"/>
        </w:rPr>
        <w:t>—</w:t>
      </w:r>
      <w:bookmarkEnd w:id="2"/>
      <w:r w:rsidR="005309A9">
        <w:rPr>
          <w:rFonts w:ascii="Arial" w:hAnsi="Arial" w:cs="Arial"/>
          <w:color w:val="000000"/>
          <w:sz w:val="22"/>
          <w:shd w:val="clear" w:color="auto" w:fill="FFFFFF"/>
        </w:rPr>
        <w:t xml:space="preserve"> w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e are offering an </w:t>
      </w:r>
      <w:r w:rsidR="002B01BB">
        <w:rPr>
          <w:rFonts w:ascii="Arial" w:hAnsi="Arial" w:cs="Arial"/>
          <w:color w:val="000000"/>
          <w:sz w:val="22"/>
          <w:shd w:val="clear" w:color="auto" w:fill="FFFFFF"/>
        </w:rPr>
        <w:t xml:space="preserve">optional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Extended Day experience</w:t>
      </w:r>
      <w:r w:rsidR="005309A9">
        <w:rPr>
          <w:rFonts w:ascii="Arial" w:hAnsi="Arial" w:cs="Arial"/>
          <w:color w:val="000000"/>
          <w:sz w:val="22"/>
          <w:shd w:val="clear" w:color="auto" w:fill="FFFFFF"/>
        </w:rPr>
        <w:t>!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 w:rsidR="008D1CBB">
        <w:rPr>
          <w:rFonts w:ascii="Arial" w:hAnsi="Arial" w:cs="Arial"/>
          <w:color w:val="000000"/>
          <w:sz w:val="22"/>
          <w:shd w:val="clear" w:color="auto" w:fill="FFFFFF"/>
        </w:rPr>
        <w:t xml:space="preserve">This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program will run from </w:t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Time]"/>
            </w:textInput>
          </w:ffData>
        </w:fldChar>
      </w:r>
      <w:r w:rsidR="009D73B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9D73B3">
        <w:rPr>
          <w:rFonts w:ascii="Arial" w:hAnsi="Arial" w:cs="Arial"/>
          <w:b/>
          <w:bCs/>
          <w:iCs/>
          <w:sz w:val="22"/>
          <w:szCs w:val="22"/>
        </w:rPr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9D73B3">
        <w:rPr>
          <w:rFonts w:ascii="Arial" w:hAnsi="Arial" w:cs="Arial"/>
          <w:b/>
          <w:bCs/>
          <w:iCs/>
          <w:noProof/>
          <w:sz w:val="22"/>
          <w:szCs w:val="22"/>
        </w:rPr>
        <w:t>[Start Time]</w:t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9D73B3">
        <w:rPr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to </w:t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nd Time]"/>
            </w:textInput>
          </w:ffData>
        </w:fldChar>
      </w:r>
      <w:r w:rsidR="009D73B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9D73B3">
        <w:rPr>
          <w:rFonts w:ascii="Arial" w:hAnsi="Arial" w:cs="Arial"/>
          <w:b/>
          <w:bCs/>
          <w:iCs/>
          <w:sz w:val="22"/>
          <w:szCs w:val="22"/>
        </w:rPr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9D73B3">
        <w:rPr>
          <w:rFonts w:ascii="Arial" w:hAnsi="Arial" w:cs="Arial"/>
          <w:b/>
          <w:bCs/>
          <w:iCs/>
          <w:noProof/>
          <w:sz w:val="22"/>
          <w:szCs w:val="22"/>
        </w:rPr>
        <w:t>[End Time]</w:t>
      </w:r>
      <w:r w:rsidR="009D73B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9D73B3"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for an additional registration cost of </w:t>
      </w:r>
      <w:r w:rsidR="008D1CBB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xtended Day Price]"/>
            </w:textInput>
          </w:ffData>
        </w:fldChar>
      </w:r>
      <w:r w:rsidR="008D1CBB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8D1CBB">
        <w:rPr>
          <w:rFonts w:ascii="Arial" w:hAnsi="Arial" w:cs="Arial"/>
          <w:b/>
          <w:bCs/>
          <w:iCs/>
          <w:sz w:val="22"/>
          <w:szCs w:val="22"/>
        </w:rPr>
      </w:r>
      <w:r w:rsidR="008D1CBB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8D1CBB">
        <w:rPr>
          <w:rFonts w:ascii="Arial" w:hAnsi="Arial" w:cs="Arial"/>
          <w:b/>
          <w:bCs/>
          <w:iCs/>
          <w:noProof/>
          <w:sz w:val="22"/>
          <w:szCs w:val="22"/>
        </w:rPr>
        <w:t>[Extended Day Price]</w:t>
      </w:r>
      <w:r w:rsidR="008D1CBB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8D1CBB"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per week.</w:t>
      </w:r>
      <w:r w:rsidR="00E36835">
        <w:rPr>
          <w:rFonts w:ascii="Arial" w:hAnsi="Arial" w:cs="Arial"/>
          <w:color w:val="000000"/>
          <w:sz w:val="22"/>
          <w:shd w:val="clear" w:color="auto" w:fill="FFFFFF"/>
        </w:rPr>
        <w:t xml:space="preserve"> Traditional program hours are </w:t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Time]"/>
            </w:textInput>
          </w:ffData>
        </w:fldChar>
      </w:r>
      <w:r w:rsidR="00600FBF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00FBF">
        <w:rPr>
          <w:rFonts w:ascii="Arial" w:hAnsi="Arial" w:cs="Arial"/>
          <w:b/>
          <w:bCs/>
          <w:iCs/>
          <w:sz w:val="22"/>
          <w:szCs w:val="22"/>
        </w:rPr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00FBF">
        <w:rPr>
          <w:rFonts w:ascii="Arial" w:hAnsi="Arial" w:cs="Arial"/>
          <w:b/>
          <w:bCs/>
          <w:iCs/>
          <w:noProof/>
          <w:sz w:val="22"/>
          <w:szCs w:val="22"/>
        </w:rPr>
        <w:t>[Start Time]</w:t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600FB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E36835">
        <w:rPr>
          <w:rFonts w:ascii="Arial" w:hAnsi="Arial" w:cs="Arial"/>
          <w:color w:val="000000"/>
          <w:sz w:val="22"/>
          <w:shd w:val="clear" w:color="auto" w:fill="FFFFFF"/>
        </w:rPr>
        <w:t xml:space="preserve">to </w:t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nd Time]"/>
            </w:textInput>
          </w:ffData>
        </w:fldChar>
      </w:r>
      <w:r w:rsidR="00600FBF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00FBF">
        <w:rPr>
          <w:rFonts w:ascii="Arial" w:hAnsi="Arial" w:cs="Arial"/>
          <w:b/>
          <w:bCs/>
          <w:iCs/>
          <w:sz w:val="22"/>
          <w:szCs w:val="22"/>
        </w:rPr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00FBF">
        <w:rPr>
          <w:rFonts w:ascii="Arial" w:hAnsi="Arial" w:cs="Arial"/>
          <w:b/>
          <w:bCs/>
          <w:iCs/>
          <w:noProof/>
          <w:sz w:val="22"/>
          <w:szCs w:val="22"/>
        </w:rPr>
        <w:t>[End Time]</w:t>
      </w:r>
      <w:r w:rsidR="00600FBF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600FBF" w:rsidRPr="00600FBF">
        <w:rPr>
          <w:rFonts w:ascii="Arial" w:hAnsi="Arial" w:cs="Arial"/>
          <w:bCs/>
          <w:iCs/>
          <w:sz w:val="22"/>
          <w:szCs w:val="22"/>
        </w:rPr>
        <w:t>.</w:t>
      </w:r>
    </w:p>
    <w:p w14:paraId="07E33DAD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</w:p>
    <w:p w14:paraId="33C1C31B" w14:textId="486F503C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bookmarkStart w:id="3" w:name="_Hlk525627268"/>
      <w:r w:rsidRPr="00334533">
        <w:rPr>
          <w:rFonts w:ascii="Arial" w:eastAsia="Calibri" w:hAnsi="Arial" w:cs="Arial"/>
          <w:b/>
          <w:sz w:val="22"/>
          <w:szCs w:val="22"/>
        </w:rPr>
        <w:t xml:space="preserve">Register using promo code </w:t>
      </w:r>
      <w:r w:rsidR="00C71E75">
        <w:rPr>
          <w:rFonts w:ascii="Arial" w:eastAsia="Calibri" w:hAnsi="Arial" w:cs="Arial"/>
          <w:b/>
          <w:sz w:val="22"/>
          <w:szCs w:val="22"/>
        </w:rPr>
        <w:t>SUM25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to save $25 (expires 3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31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370E9C">
        <w:rPr>
          <w:rFonts w:ascii="Arial" w:eastAsia="Calibri" w:hAnsi="Arial" w:cs="Arial"/>
          <w:b/>
          <w:sz w:val="22"/>
          <w:szCs w:val="22"/>
        </w:rPr>
        <w:t xml:space="preserve">or </w:t>
      </w:r>
      <w:r w:rsidR="00AC7F50">
        <w:rPr>
          <w:rFonts w:ascii="Arial" w:eastAsia="Calibri" w:hAnsi="Arial" w:cs="Arial"/>
          <w:b/>
          <w:sz w:val="22"/>
          <w:szCs w:val="22"/>
        </w:rPr>
        <w:t xml:space="preserve">SUM15 </w:t>
      </w:r>
      <w:r w:rsidRPr="00334533">
        <w:rPr>
          <w:rFonts w:ascii="Arial" w:eastAsia="Calibri" w:hAnsi="Arial" w:cs="Arial"/>
          <w:b/>
          <w:sz w:val="22"/>
          <w:szCs w:val="22"/>
        </w:rPr>
        <w:t>to save $15 (expires 5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12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off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</w:t>
      </w:r>
      <w:r w:rsidR="00B923DB">
        <w:rPr>
          <w:rFonts w:ascii="Arial" w:eastAsia="Calibri" w:hAnsi="Arial" w:cs="Arial"/>
          <w:b/>
          <w:sz w:val="22"/>
          <w:szCs w:val="22"/>
        </w:rPr>
        <w:t xml:space="preserve">the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Base Pric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Base Pric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B923DB">
        <w:rPr>
          <w:rFonts w:ascii="Arial" w:hAnsi="Arial" w:cs="Arial"/>
          <w:b/>
          <w:bCs/>
          <w:iCs/>
          <w:sz w:val="22"/>
          <w:szCs w:val="22"/>
        </w:rPr>
        <w:t xml:space="preserve"> registration fe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.</w:t>
      </w:r>
      <w:r w:rsidRPr="00334533">
        <w:rPr>
          <w:rFonts w:ascii="Arial" w:eastAsia="Calibri" w:hAnsi="Arial" w:cs="Arial"/>
          <w:sz w:val="22"/>
          <w:szCs w:val="22"/>
        </w:rPr>
        <w:t xml:space="preserve"> Availability is limited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. Visit </w:t>
      </w:r>
      <w:r w:rsidRPr="00334533">
        <w:rPr>
          <w:rFonts w:ascii="Arial" w:eastAsia="Calibri" w:hAnsi="Arial" w:cs="Arial"/>
          <w:sz w:val="22"/>
          <w:szCs w:val="22"/>
        </w:rPr>
        <w:t xml:space="preserve">invent.org/camp </w:t>
      </w:r>
      <w:hyperlink w:history="1"/>
      <w:r w:rsidRPr="00334533">
        <w:rPr>
          <w:rFonts w:ascii="Arial" w:eastAsia="Calibri" w:hAnsi="Arial" w:cs="Arial"/>
          <w:sz w:val="22"/>
          <w:szCs w:val="22"/>
        </w:rPr>
        <w:t xml:space="preserve">or call 800-968-4332 to secure your child’s spot today!  </w:t>
      </w:r>
    </w:p>
    <w:bookmarkEnd w:id="3"/>
    <w:p w14:paraId="14181B33" w14:textId="3C6429B9" w:rsidR="006813D8" w:rsidRPr="00276F37" w:rsidRDefault="006813D8" w:rsidP="00276F37"/>
    <w:sectPr w:rsidR="006813D8" w:rsidRPr="00276F37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477AA" w14:textId="77777777" w:rsidR="003A28FD" w:rsidRDefault="003A28FD" w:rsidP="005A3C02">
      <w:r>
        <w:separator/>
      </w:r>
    </w:p>
  </w:endnote>
  <w:endnote w:type="continuationSeparator" w:id="0">
    <w:p w14:paraId="7916CF81" w14:textId="77777777" w:rsidR="003A28FD" w:rsidRDefault="003A28FD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GT Walshei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E633E" w14:textId="77777777" w:rsidR="003A28FD" w:rsidRDefault="003A28FD" w:rsidP="005A3C02">
      <w:r>
        <w:separator/>
      </w:r>
    </w:p>
  </w:footnote>
  <w:footnote w:type="continuationSeparator" w:id="0">
    <w:p w14:paraId="022F0685" w14:textId="77777777" w:rsidR="003A28FD" w:rsidRDefault="003A28FD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1670B"/>
    <w:multiLevelType w:val="hybridMultilevel"/>
    <w:tmpl w:val="552E5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01927"/>
    <w:multiLevelType w:val="hybridMultilevel"/>
    <w:tmpl w:val="552AA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szA2NrG0ADLMjJV0lIJTi4sz8/NACsxqAabQ7bssAAAA"/>
  </w:docVars>
  <w:rsids>
    <w:rsidRoot w:val="004C18C2"/>
    <w:rsid w:val="000020D6"/>
    <w:rsid w:val="00012E67"/>
    <w:rsid w:val="00022484"/>
    <w:rsid w:val="00062D78"/>
    <w:rsid w:val="00070B70"/>
    <w:rsid w:val="000818B6"/>
    <w:rsid w:val="00095459"/>
    <w:rsid w:val="000B6DD2"/>
    <w:rsid w:val="000C0DBD"/>
    <w:rsid w:val="000F1552"/>
    <w:rsid w:val="001024A4"/>
    <w:rsid w:val="00134CE7"/>
    <w:rsid w:val="00155442"/>
    <w:rsid w:val="001604C3"/>
    <w:rsid w:val="00175058"/>
    <w:rsid w:val="0018079E"/>
    <w:rsid w:val="001840D8"/>
    <w:rsid w:val="0018531D"/>
    <w:rsid w:val="00191405"/>
    <w:rsid w:val="001A2837"/>
    <w:rsid w:val="001D339E"/>
    <w:rsid w:val="001D344C"/>
    <w:rsid w:val="0021355A"/>
    <w:rsid w:val="00214C26"/>
    <w:rsid w:val="002303B1"/>
    <w:rsid w:val="00243A1C"/>
    <w:rsid w:val="002724A2"/>
    <w:rsid w:val="002758E9"/>
    <w:rsid w:val="00276F37"/>
    <w:rsid w:val="00283ACE"/>
    <w:rsid w:val="002B01BB"/>
    <w:rsid w:val="002F2A7B"/>
    <w:rsid w:val="00316C75"/>
    <w:rsid w:val="00323713"/>
    <w:rsid w:val="00326538"/>
    <w:rsid w:val="00334533"/>
    <w:rsid w:val="00335E75"/>
    <w:rsid w:val="00370E9C"/>
    <w:rsid w:val="00371528"/>
    <w:rsid w:val="00383D19"/>
    <w:rsid w:val="0039598C"/>
    <w:rsid w:val="003A28FD"/>
    <w:rsid w:val="003C21BE"/>
    <w:rsid w:val="00401756"/>
    <w:rsid w:val="00406CB5"/>
    <w:rsid w:val="00410E90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C6260"/>
    <w:rsid w:val="004E589E"/>
    <w:rsid w:val="00514057"/>
    <w:rsid w:val="00527013"/>
    <w:rsid w:val="005309A9"/>
    <w:rsid w:val="005378F7"/>
    <w:rsid w:val="00540560"/>
    <w:rsid w:val="00551C29"/>
    <w:rsid w:val="00555976"/>
    <w:rsid w:val="0056160D"/>
    <w:rsid w:val="00592137"/>
    <w:rsid w:val="0059374D"/>
    <w:rsid w:val="0059384D"/>
    <w:rsid w:val="005A3C02"/>
    <w:rsid w:val="005A3D2C"/>
    <w:rsid w:val="005B3F8E"/>
    <w:rsid w:val="005D665B"/>
    <w:rsid w:val="00600FBF"/>
    <w:rsid w:val="00615567"/>
    <w:rsid w:val="00645790"/>
    <w:rsid w:val="00651B80"/>
    <w:rsid w:val="00662070"/>
    <w:rsid w:val="00667BAA"/>
    <w:rsid w:val="00673C9D"/>
    <w:rsid w:val="006813D8"/>
    <w:rsid w:val="0069350F"/>
    <w:rsid w:val="006C280F"/>
    <w:rsid w:val="006C704D"/>
    <w:rsid w:val="006D43C1"/>
    <w:rsid w:val="00737319"/>
    <w:rsid w:val="007833E3"/>
    <w:rsid w:val="007B3451"/>
    <w:rsid w:val="007F1BE4"/>
    <w:rsid w:val="00804F47"/>
    <w:rsid w:val="008129D8"/>
    <w:rsid w:val="008340EA"/>
    <w:rsid w:val="00836A44"/>
    <w:rsid w:val="00836CA5"/>
    <w:rsid w:val="008431B3"/>
    <w:rsid w:val="008456E6"/>
    <w:rsid w:val="00856038"/>
    <w:rsid w:val="00881831"/>
    <w:rsid w:val="008974CF"/>
    <w:rsid w:val="008A1816"/>
    <w:rsid w:val="008C3E33"/>
    <w:rsid w:val="008D1CBB"/>
    <w:rsid w:val="008D596A"/>
    <w:rsid w:val="009106BD"/>
    <w:rsid w:val="00920D2E"/>
    <w:rsid w:val="00926D54"/>
    <w:rsid w:val="00947557"/>
    <w:rsid w:val="00947F3C"/>
    <w:rsid w:val="009544DD"/>
    <w:rsid w:val="009A24E7"/>
    <w:rsid w:val="009A3093"/>
    <w:rsid w:val="009D73B3"/>
    <w:rsid w:val="009E30CF"/>
    <w:rsid w:val="009E44CE"/>
    <w:rsid w:val="00A07254"/>
    <w:rsid w:val="00A2438C"/>
    <w:rsid w:val="00A247CB"/>
    <w:rsid w:val="00A305D4"/>
    <w:rsid w:val="00A5358E"/>
    <w:rsid w:val="00A62D5E"/>
    <w:rsid w:val="00A6541B"/>
    <w:rsid w:val="00A7037A"/>
    <w:rsid w:val="00A92FA0"/>
    <w:rsid w:val="00A94633"/>
    <w:rsid w:val="00A978A3"/>
    <w:rsid w:val="00AB1DD2"/>
    <w:rsid w:val="00AC5237"/>
    <w:rsid w:val="00AC5FAA"/>
    <w:rsid w:val="00AC7F50"/>
    <w:rsid w:val="00AE0CB4"/>
    <w:rsid w:val="00AF6501"/>
    <w:rsid w:val="00B15651"/>
    <w:rsid w:val="00B20C00"/>
    <w:rsid w:val="00B24991"/>
    <w:rsid w:val="00B54962"/>
    <w:rsid w:val="00B75377"/>
    <w:rsid w:val="00B90650"/>
    <w:rsid w:val="00B923DB"/>
    <w:rsid w:val="00BD39FA"/>
    <w:rsid w:val="00C043EF"/>
    <w:rsid w:val="00C174E2"/>
    <w:rsid w:val="00C2096B"/>
    <w:rsid w:val="00C5727F"/>
    <w:rsid w:val="00C71E75"/>
    <w:rsid w:val="00CB26E6"/>
    <w:rsid w:val="00CC0081"/>
    <w:rsid w:val="00CC2A02"/>
    <w:rsid w:val="00CE6DAA"/>
    <w:rsid w:val="00CF1AEE"/>
    <w:rsid w:val="00CF3000"/>
    <w:rsid w:val="00CF6CE9"/>
    <w:rsid w:val="00D3016F"/>
    <w:rsid w:val="00D4527D"/>
    <w:rsid w:val="00D53DC9"/>
    <w:rsid w:val="00D553F9"/>
    <w:rsid w:val="00D672C4"/>
    <w:rsid w:val="00DD2414"/>
    <w:rsid w:val="00DE01B7"/>
    <w:rsid w:val="00E01203"/>
    <w:rsid w:val="00E06A69"/>
    <w:rsid w:val="00E36835"/>
    <w:rsid w:val="00E44D5D"/>
    <w:rsid w:val="00E57D3D"/>
    <w:rsid w:val="00E57FFB"/>
    <w:rsid w:val="00E64A61"/>
    <w:rsid w:val="00E70A52"/>
    <w:rsid w:val="00E7297C"/>
    <w:rsid w:val="00EB3985"/>
    <w:rsid w:val="00EB4E74"/>
    <w:rsid w:val="00EB4E76"/>
    <w:rsid w:val="00F13C10"/>
    <w:rsid w:val="00F228E4"/>
    <w:rsid w:val="00F30640"/>
    <w:rsid w:val="00F324A7"/>
    <w:rsid w:val="00F37AD6"/>
    <w:rsid w:val="00F44251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Strong">
    <w:name w:val="Strong"/>
    <w:basedOn w:val="DefaultParagraphFont"/>
    <w:uiPriority w:val="22"/>
    <w:qFormat/>
    <w:rsid w:val="00836C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B3B891-13F5-489E-BD99-1627ED8D5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Morgan Moravec</cp:lastModifiedBy>
  <cp:revision>4</cp:revision>
  <cp:lastPrinted>2013-10-01T15:04:00Z</cp:lastPrinted>
  <dcterms:created xsi:type="dcterms:W3CDTF">2019-10-24T12:46:00Z</dcterms:created>
  <dcterms:modified xsi:type="dcterms:W3CDTF">2019-11-11T20:00:00Z</dcterms:modified>
</cp:coreProperties>
</file>